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BC84C3" w14:textId="5BFF3488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688F2024" w14:textId="77287285" w:rsidR="00043EB3" w:rsidRDefault="00043EB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: </w:t>
      </w:r>
    </w:p>
    <w:p w14:paraId="65BE573E" w14:textId="0F35DE15" w:rsidR="00043EB3" w:rsidRPr="007A1BB7" w:rsidRDefault="00043EB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43EB3">
        <w:rPr>
          <w:b w:val="0"/>
          <w:bCs w:val="0"/>
          <w:color w:val="444444"/>
          <w:spacing w:val="3"/>
        </w:rPr>
        <w:t>Select RTRIM(FIRST_NAME) from Worker;</w:t>
      </w:r>
    </w:p>
    <w:p w14:paraId="063DFAB2" w14:textId="2C1853D1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07F5CD22" w14:textId="5EF48D8D" w:rsidR="00043EB3" w:rsidRDefault="00043EB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 :</w:t>
      </w:r>
    </w:p>
    <w:p w14:paraId="045DCEDE" w14:textId="1E75638C" w:rsidR="00043EB3" w:rsidRPr="00043EB3" w:rsidRDefault="00043EB3" w:rsidP="00043EB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43EB3">
        <w:rPr>
          <w:b w:val="0"/>
          <w:bCs w:val="0"/>
          <w:color w:val="444444"/>
          <w:spacing w:val="3"/>
        </w:rPr>
        <w:t>Select distinct length(DEPARTMENT) from Worker;</w:t>
      </w:r>
    </w:p>
    <w:p w14:paraId="1878B79F" w14:textId="77777777" w:rsidR="00043EB3" w:rsidRDefault="00043EB3" w:rsidP="00043EB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b/>
          <w:bCs/>
          <w:color w:val="444444"/>
          <w:spacing w:val="3"/>
        </w:rPr>
      </w:pPr>
    </w:p>
    <w:p w14:paraId="35225FDC" w14:textId="31E303AB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2273159E" w14:textId="47473EB0" w:rsidR="00043EB3" w:rsidRPr="007A1BB7" w:rsidRDefault="00043EB3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: </w:t>
      </w:r>
    </w:p>
    <w:p w14:paraId="7A4B4852" w14:textId="652ED76B" w:rsidR="006B2A37" w:rsidRPr="007A1BB7" w:rsidRDefault="00043EB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43EB3">
        <w:rPr>
          <w:b w:val="0"/>
          <w:bCs w:val="0"/>
          <w:color w:val="444444"/>
          <w:spacing w:val="3"/>
        </w:rPr>
        <w:t xml:space="preserve">SELECT distinct Salary from worker a WHERE n &gt;= (SELECT count(distinct Salary) from worker b WHERE </w:t>
      </w:r>
      <w:proofErr w:type="spellStart"/>
      <w:r w:rsidRPr="00043EB3">
        <w:rPr>
          <w:b w:val="0"/>
          <w:bCs w:val="0"/>
          <w:color w:val="444444"/>
          <w:spacing w:val="3"/>
        </w:rPr>
        <w:t>a.Salary</w:t>
      </w:r>
      <w:proofErr w:type="spellEnd"/>
      <w:r w:rsidRPr="00043EB3">
        <w:rPr>
          <w:b w:val="0"/>
          <w:bCs w:val="0"/>
          <w:color w:val="444444"/>
          <w:spacing w:val="3"/>
        </w:rPr>
        <w:t xml:space="preserve"> &lt;= </w:t>
      </w:r>
      <w:proofErr w:type="spellStart"/>
      <w:r w:rsidRPr="00043EB3">
        <w:rPr>
          <w:b w:val="0"/>
          <w:bCs w:val="0"/>
          <w:color w:val="444444"/>
          <w:spacing w:val="3"/>
        </w:rPr>
        <w:t>b.Salary</w:t>
      </w:r>
      <w:proofErr w:type="spellEnd"/>
      <w:r w:rsidRPr="00043EB3">
        <w:rPr>
          <w:b w:val="0"/>
          <w:bCs w:val="0"/>
          <w:color w:val="444444"/>
          <w:spacing w:val="3"/>
        </w:rPr>
        <w:t xml:space="preserve">) order by </w:t>
      </w:r>
      <w:proofErr w:type="spellStart"/>
      <w:r w:rsidRPr="00043EB3">
        <w:rPr>
          <w:b w:val="0"/>
          <w:bCs w:val="0"/>
          <w:color w:val="444444"/>
          <w:spacing w:val="3"/>
        </w:rPr>
        <w:t>a.Salary</w:t>
      </w:r>
      <w:proofErr w:type="spellEnd"/>
      <w:r w:rsidRPr="00043EB3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043EB3">
        <w:rPr>
          <w:b w:val="0"/>
          <w:bCs w:val="0"/>
          <w:color w:val="444444"/>
          <w:spacing w:val="3"/>
        </w:rPr>
        <w:t>desc</w:t>
      </w:r>
      <w:proofErr w:type="spellEnd"/>
      <w:r w:rsidRPr="00043EB3">
        <w:rPr>
          <w:b w:val="0"/>
          <w:bCs w:val="0"/>
          <w:color w:val="444444"/>
          <w:spacing w:val="3"/>
        </w:rPr>
        <w:t>;</w:t>
      </w: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3CD3E9" w14:textId="77777777" w:rsidR="00D47811" w:rsidRDefault="00D47811" w:rsidP="00043EB3">
      <w:pPr>
        <w:spacing w:after="0" w:line="240" w:lineRule="auto"/>
      </w:pPr>
      <w:r>
        <w:separator/>
      </w:r>
    </w:p>
  </w:endnote>
  <w:endnote w:type="continuationSeparator" w:id="0">
    <w:p w14:paraId="64E0F3D0" w14:textId="77777777" w:rsidR="00D47811" w:rsidRDefault="00D47811" w:rsidP="00043E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462273" w14:textId="77777777" w:rsidR="00D47811" w:rsidRDefault="00D47811" w:rsidP="00043EB3">
      <w:pPr>
        <w:spacing w:after="0" w:line="240" w:lineRule="auto"/>
      </w:pPr>
      <w:r>
        <w:separator/>
      </w:r>
    </w:p>
  </w:footnote>
  <w:footnote w:type="continuationSeparator" w:id="0">
    <w:p w14:paraId="63934A7F" w14:textId="77777777" w:rsidR="00D47811" w:rsidRDefault="00D47811" w:rsidP="00043E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043EB3"/>
    <w:rsid w:val="003C1207"/>
    <w:rsid w:val="00411A69"/>
    <w:rsid w:val="006B2A37"/>
    <w:rsid w:val="00D4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3E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3EB3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7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0</Words>
  <Characters>462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tt, Jitender (Nokia - IN/Bangalore)</cp:lastModifiedBy>
  <cp:revision>4</cp:revision>
  <dcterms:created xsi:type="dcterms:W3CDTF">2021-03-26T13:45:00Z</dcterms:created>
  <dcterms:modified xsi:type="dcterms:W3CDTF">2022-02-10T08:59:00Z</dcterms:modified>
</cp:coreProperties>
</file>